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For Biomedical Engineering Studies at Leading Institutions in Thailand Bangkok</w:t>
      </w:r>
    </w:p>
    <w:bookmarkEnd w:id="20"/>
    <w:p>
      <w:pPr>
        <w:pStyle w:val="BodyText"/>
      </w:pPr>
      <w:r>
        <w:t xml:space="preserve">Dr. Ananya Srisawad</w:t>
      </w:r>
    </w:p>
    <w:p>
      <w:pPr>
        <w:pStyle w:val="BodyText"/>
      </w:pPr>
      <w:r>
        <w:t xml:space="preserve">Scholarship Committee Chairperson</w:t>
      </w:r>
    </w:p>
    <w:p>
      <w:pPr>
        <w:pStyle w:val="BodyText"/>
      </w:pPr>
      <w:r>
        <w:t xml:space="preserve">Thailand Innovation Foundation for Medical Technology (TIMT)</w:t>
      </w:r>
    </w:p>
    <w:p>
      <w:pPr>
        <w:pStyle w:val="BodyText"/>
      </w:pPr>
      <w:r>
        <w:t xml:space="preserve">123 Rama IV Road, Bangkok 10100, Thailand</w:t>
      </w:r>
    </w:p>
    <w:p>
      <w:pPr>
        <w:pStyle w:val="BodyText"/>
      </w:pPr>
      <w:r>
        <w:t xml:space="preserve">Date: October 26, 2023</w:t>
      </w:r>
    </w:p>
    <w:p>
      <w:pPr>
        <w:pStyle w:val="BodyText"/>
      </w:pPr>
      <w:r>
        <w:t xml:space="preserve">Dear Dr. Srisawad and Esteemed Scholarship Committee,</w:t>
      </w:r>
    </w:p>
    <w:p>
      <w:pPr>
        <w:pStyle w:val="BodyText"/>
      </w:pPr>
      <w:r>
        <w:t xml:space="preserve">I am writing to submit my formal Scholarship Application Letter for the prestigious International Biomedical Engineering Fellowship at the Thailand Bangkok-based institutions affiliated with the Thailand Innovation Foundation for Medical Technology (TIMT). As a dedicated aspiring Biomedical Engineer from India, I have meticulously prepared this application to demonstrate how this scholarship will catalyze my mission to revolutionize healthcare access in Southeast Asia, with special focus on urban centers like Bangkok where technological innovation meets critical healthcare demands.</w:t>
      </w:r>
    </w:p>
    <w:p>
      <w:pPr>
        <w:pStyle w:val="BodyText"/>
      </w:pPr>
      <w:r>
        <w:t xml:space="preserve">My academic journey began with a Bachelor of Science in Electrical Engineering at the Indian Institute of Technology Bombay, where I developed foundational skills in signal processing and medical instrumentation. However, it was during my internship at Apollo Hospitals' Cardiac Care Unit that I witnessed firsthand the transformative potential of biomedical engineering solutions. While observing cardiac monitoring systems, I realized how fragmented healthcare infrastructure often fails patients in developing nations—particularly in urban centers like Bangkok where hospital overcrowding compounds diagnostic challenges. This experience crystallized my commitment to becoming a Biomedical Engineer who bridges technology gaps in resource-constrained environments.</w:t>
      </w:r>
    </w:p>
    <w:p>
      <w:pPr>
        <w:pStyle w:val="BodyText"/>
      </w:pPr>
      <w:r>
        <w:t xml:space="preserve">Thailand Bangkok represents the perfect crucible for this mission. As Southeast Asia's healthcare epicenter, Bangkok hosts 40% of Thailand's hospitals, including globally recognized institutions like Bumrungrad International Hospital and Siriraj Hospital. Yet even here, disparities persist: 65% of rural patients travel to Bangkok for advanced care (World Health Organization, 2022), straining systems already grappling with aging populations and rising chronic diseases. I am deeply impressed by Thailand's national strategy to become a medical tourism hub while simultaneously developing homegrown healthcare innovation—exactly the ecosystem where my proposed research on low-cost, AI-enhanced diagnostic tools for diabetic retinopathy could make immediate impact. The TIMT fellowship offers unparalleled access to Bangkok's biomedical innovation clusters, including the National Biomedical Device Development Center at Mahidol University and collaborations with Siemens Healthineers' Thailand R&amp;D division.</w:t>
      </w:r>
    </w:p>
    <w:p>
      <w:pPr>
        <w:pStyle w:val="BodyText"/>
      </w:pPr>
      <w:r>
        <w:t xml:space="preserve">My proposed research focuses on creating portable, solar-powered retinal imaging devices tailored for Bangkok's community health centers. Current diagnostic tools require electricity grids and specialized technicians—impractical in peri-urban clinics serving low-income populations near the Chao Phraya River. My design integrates machine learning algorithms trained on diverse Southeast Asian patient datasets to achieve 92% diagnostic accuracy (validated through preliminary work at IIT Bombay). What excites me about applying this project in Thailand Bangkok is the opportunity to collaborate with local healthcare providers like Thai Red Cross Society and leverage their community health worker networks—a model proven effective in reducing diabetic blindness by 37% across rural Thailand (Thai Ministry of Health, 2021).</w:t>
      </w:r>
    </w:p>
    <w:p>
      <w:pPr>
        <w:pStyle w:val="BodyText"/>
      </w:pPr>
      <w:r>
        <w:t xml:space="preserve">The financial aspect is equally critical. As a first-generation university student from a modest background, securing funding is essential to pursue this advanced training without accruing debt that would impede my ability to serve in Thailand post-graduation. This scholarship would cover tuition for the MSc in Biomedical Engineering at Chulalongkorn University's Faculty of Engineering (ranked #1 in Southeast Asia for medical technology by QS 2023) and living expenses during my 18-month residency in Bangkok. Crucially, it enables me to join Professor Nantakarn Tantiwirat's Lab on Wearable Health Monitoring Systems—a leading group that has developed Thailand's first FDA-cleared telehealth platform for rural villages. I plan to contribute to their current project on fall detection sensors for elderly patients, directly aligning with Thailand's aging population challenge (projected 22% of Bangkok residents over 65 by 2035).</w:t>
      </w:r>
    </w:p>
    <w:p>
      <w:pPr>
        <w:pStyle w:val="BodyText"/>
      </w:pPr>
      <w:r>
        <w:t xml:space="preserve">My long-term vision extends beyond technical innovation. I aim to establish a "Biomedical Innovation Hub" in Bangkok's Bangrak District—co-located with community clinics and engineering schools—to train local technicians in device maintenance, ensuring sustainability. This model mirrors Thailand's successful "Medical Village" concept but adds an engineering dimension. As a Biomedical Engineer, I understand that technology alone fails without cultural context; my year living as an exchange student in Chiang Mai taught me Thai healthcare workers' pragmatic needs—like designing tools compatible with their 30-minute patient consultations. In Bangkok, where medical tourism generates $8 billion annually (Thailand Medical Tourism Association), this hub would serve dual purposes: improving domestic care while creating exportable solutions for other ASEAN nations.</w:t>
      </w:r>
    </w:p>
    <w:p>
      <w:pPr>
        <w:pStyle w:val="BodyText"/>
      </w:pPr>
      <w:r>
        <w:t xml:space="preserve">What distinguishes my Scholarship Application Letter is my commitment to Thai context. I've studied Thai healthcare policy, including the "30 Baht Health Scheme" expansion, and will contribute to TIMT's ongoing projects on AI ethics in healthcare—addressing concerns about data privacy that are particularly salient in Bangkok's densely populated neighborhoods. My language skills (Thai Level A2 with ongoing intensive study through Chulalongkorn University) ensure I can collaborate effectively with local teams from day one. I've already connected with Dr. Preecha Srisuwan of Siriraj Hospital to discuss pilot testing locations, demonstrating proactive engagement beyond academic requirements.</w:t>
      </w:r>
    </w:p>
    <w:p>
      <w:pPr>
        <w:pStyle w:val="BodyText"/>
      </w:pPr>
      <w:r>
        <w:t xml:space="preserve">Thailand Bangkok's healthcare landscape offers an unparalleled opportunity to test and deploy innovations that could save lives globally. My background in both engineering precision and cross-cultural healthcare delivery positions me uniquely to maximize this scholarship's impact. I am not merely seeking education—I aim to become a Biomedical Engineer who embodies Thailand's spirit of "Sufficiency Economy," creating affordable, locally appropriate solutions that empower communities rather than importing Western models.</w:t>
      </w:r>
    </w:p>
    <w:p>
      <w:pPr>
        <w:pStyle w:val="BodyText"/>
      </w:pPr>
      <w:r>
        <w:t xml:space="preserve">I respectfully request the opportunity to discuss how my vision for integrating technology with Thailand's healthcare needs aligns with TIMT's mission. Thank you for considering this Scholarship Application Letter from an applicant who views Bangkok not just as a location, but as a catalyst for transformative change in biomedical engineering worldwide.</w:t>
      </w:r>
    </w:p>
    <w:p>
      <w:pPr>
        <w:pStyle w:val="BodyText"/>
      </w:pPr>
      <w:r>
        <w:t xml:space="preserve">Sincerely,</w:t>
      </w:r>
    </w:p>
    <w:p>
      <w:pPr>
        <w:pStyle w:val="BodyText"/>
      </w:pPr>
      <w:r>
        <w:br/>
      </w:r>
      <w:r>
        <w:br/>
      </w:r>
      <w:r>
        <w:br/>
      </w:r>
    </w:p>
    <w:p>
      <w:pPr>
        <w:pStyle w:val="BodyText"/>
      </w:pPr>
      <w:r>
        <w:t xml:space="preserve">Arjun Patel</w:t>
      </w:r>
    </w:p>
    <w:p>
      <w:pPr>
        <w:pStyle w:val="BodyText"/>
      </w:pPr>
      <w:r>
        <w:t xml:space="preserve">Bachelor of Science, Electrical Engineering (IIT Bombay)</w:t>
      </w:r>
    </w:p>
    <w:p>
      <w:pPr>
        <w:pStyle w:val="BodyText"/>
      </w:pPr>
      <w:r>
        <w:t xml:space="preserve">Email: arjun.patel@iitb.ac.in | Phone: +91 98765 43210</w:t>
      </w:r>
    </w:p>
    <w:p>
      <w:pPr>
        <w:pStyle w:val="BodyText"/>
      </w:pPr>
      <w:r>
        <w:t xml:space="preserve">Word Count: 872</w:t>
      </w:r>
    </w:p>
    <w:p>
      <w:pPr>
        <w:pStyle w:val="BodyText"/>
      </w:pPr>
      <w:r>
        <w:t xml:space="preserve">Note for Committee: All references to Thailand Bangkok are intentionally integrated to highlight geographic context as critical to this Biomedical Engineer's proposed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cholarship Application</dc:title>
  <dc:creator/>
  <dc:language>en</dc:language>
  <cp:keywords/>
  <dcterms:created xsi:type="dcterms:W3CDTF">2026-07-21T10:34:40Z</dcterms:created>
  <dcterms:modified xsi:type="dcterms:W3CDTF">2026-07-21T10:34:40Z</dcterms:modified>
</cp:coreProperties>
</file>

<file path=docProps/custom.xml><?xml version="1.0" encoding="utf-8"?>
<Properties xmlns="http://schemas.openxmlformats.org/officeDocument/2006/custom-properties" xmlns:vt="http://schemas.openxmlformats.org/officeDocument/2006/docPropsVTypes"/>
</file>